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4CD4BA" w14:textId="2386F631" w:rsidR="00482268" w:rsidRDefault="00482268" w:rsidP="006F4DA6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0B9F7A5D" wp14:editId="36BBAB04">
            <wp:extent cx="1374355" cy="13811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1381623" cy="1388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03820D" w14:textId="410C7E0F" w:rsidR="00CC6655" w:rsidRPr="006F4DA6" w:rsidRDefault="000D44EB" w:rsidP="00482268">
      <w:pPr>
        <w:spacing w:after="0"/>
        <w:jc w:val="center"/>
        <w:rPr>
          <w:b/>
          <w:bCs/>
        </w:rPr>
      </w:pPr>
      <w:r w:rsidRPr="006F4DA6">
        <w:rPr>
          <w:b/>
          <w:bCs/>
        </w:rPr>
        <w:t>ESKİŞEHİR TECHNICAL UNIVERSITY</w:t>
      </w:r>
    </w:p>
    <w:p w14:paraId="3FA74046" w14:textId="5E426519" w:rsidR="000D44EB" w:rsidRPr="006F4DA6" w:rsidRDefault="000D44EB" w:rsidP="006F4DA6">
      <w:pPr>
        <w:jc w:val="center"/>
        <w:rPr>
          <w:b/>
          <w:bCs/>
        </w:rPr>
      </w:pPr>
      <w:r w:rsidRPr="006F4DA6">
        <w:rPr>
          <w:b/>
          <w:bCs/>
        </w:rPr>
        <w:t>Faculty of Engineering</w:t>
      </w:r>
    </w:p>
    <w:p w14:paraId="342D4B32" w14:textId="48AA9235" w:rsidR="000D44EB" w:rsidRDefault="000D44EB"/>
    <w:p w14:paraId="52B7DB50" w14:textId="190ECD52" w:rsidR="000D44EB" w:rsidRDefault="000D44EB" w:rsidP="00482268">
      <w:pPr>
        <w:spacing w:after="0"/>
      </w:pPr>
      <w:r w:rsidRPr="006F4DA6">
        <w:rPr>
          <w:b/>
          <w:bCs/>
        </w:rPr>
        <w:t>Document no:</w:t>
      </w:r>
      <w:r>
        <w:t xml:space="preserve"> 49221132/304.03</w:t>
      </w:r>
    </w:p>
    <w:p w14:paraId="67E77B0F" w14:textId="27580827" w:rsidR="000D44EB" w:rsidRDefault="000D44EB">
      <w:r w:rsidRPr="006F4DA6">
        <w:rPr>
          <w:b/>
          <w:bCs/>
        </w:rPr>
        <w:t>Subject:</w:t>
      </w:r>
      <w:r>
        <w:t xml:space="preserve"> Compulsory Internship</w:t>
      </w:r>
    </w:p>
    <w:p w14:paraId="773D84A6" w14:textId="1D000FAF" w:rsidR="00482268" w:rsidRDefault="00482268"/>
    <w:p w14:paraId="06442DCF" w14:textId="347A484C" w:rsidR="000D44EB" w:rsidRDefault="000D44EB"/>
    <w:p w14:paraId="2E3688E7" w14:textId="3F45A3C5" w:rsidR="006F4DA6" w:rsidRDefault="006F4DA6" w:rsidP="006F4DA6">
      <w:pPr>
        <w:jc w:val="center"/>
      </w:pPr>
      <w:r>
        <w:t>To whom it may concern,</w:t>
      </w:r>
    </w:p>
    <w:p w14:paraId="6DA88DF0" w14:textId="765A1410" w:rsidR="006F4DA6" w:rsidRDefault="006F4DA6"/>
    <w:p w14:paraId="78C0AEF5" w14:textId="3F958009" w:rsidR="006F4DA6" w:rsidRDefault="006F4DA6" w:rsidP="00482268">
      <w:pPr>
        <w:jc w:val="both"/>
      </w:pPr>
      <w:r>
        <w:t xml:space="preserve">In </w:t>
      </w:r>
      <w:r w:rsidR="00482268">
        <w:t xml:space="preserve">the </w:t>
      </w:r>
      <w:r>
        <w:t xml:space="preserve">Faculty of Engineering, Department of </w:t>
      </w:r>
      <w:r w:rsidR="00482268">
        <w:t>__________________</w:t>
      </w:r>
      <w:r>
        <w:t xml:space="preserve"> Engineering, </w:t>
      </w:r>
      <w:r w:rsidR="00482268">
        <w:t xml:space="preserve">______ </w:t>
      </w:r>
      <w:r>
        <w:t>work days of internship is compulsory.</w:t>
      </w:r>
    </w:p>
    <w:p w14:paraId="768C2309" w14:textId="7928F86B" w:rsidR="006F4DA6" w:rsidRDefault="006F4DA6" w:rsidP="00482268">
      <w:pPr>
        <w:jc w:val="both"/>
      </w:pPr>
    </w:p>
    <w:p w14:paraId="33CF0D4B" w14:textId="67C1F000" w:rsidR="006F4DA6" w:rsidRDefault="006F4DA6" w:rsidP="00482268">
      <w:pPr>
        <w:jc w:val="both"/>
      </w:pPr>
      <w:r>
        <w:t xml:space="preserve">It is stated in 5/b article of </w:t>
      </w:r>
      <w:r w:rsidR="002B7461">
        <w:t xml:space="preserve">the Social Security and General Health Insurance Law (Law no: 5510) </w:t>
      </w:r>
      <w:r w:rsidR="00EE1AEA">
        <w:t>that</w:t>
      </w:r>
      <w:r w:rsidR="002B7461">
        <w:t xml:space="preserve"> the students required to </w:t>
      </w:r>
      <w:r w:rsidR="001812C2">
        <w:t>perform their compulsory internships will be covered by occupational accident and occupational disease insurance and thereby deemed insured within the scope of the 4/1(a) article of the stated Law.</w:t>
      </w:r>
    </w:p>
    <w:p w14:paraId="16E01526" w14:textId="2D9816C4" w:rsidR="001812C2" w:rsidRDefault="001812C2" w:rsidP="00482268">
      <w:pPr>
        <w:jc w:val="both"/>
      </w:pPr>
    </w:p>
    <w:p w14:paraId="3EAE2D60" w14:textId="11969453" w:rsidR="001812C2" w:rsidRDefault="00DA42A7" w:rsidP="00482268">
      <w:pPr>
        <w:jc w:val="both"/>
      </w:pPr>
      <w:r>
        <w:t>T</w:t>
      </w:r>
      <w:r w:rsidR="001812C2">
        <w:t>he occupational accident and occupational disease insurance</w:t>
      </w:r>
      <w:r w:rsidR="00EB2420">
        <w:t xml:space="preserve"> </w:t>
      </w:r>
      <w:r>
        <w:t xml:space="preserve">for all our students to perform their internships will be </w:t>
      </w:r>
      <w:r w:rsidR="00EB2420">
        <w:t xml:space="preserve">covered by </w:t>
      </w:r>
      <w:proofErr w:type="spellStart"/>
      <w:r w:rsidR="00EB2420">
        <w:t>Eskişehir</w:t>
      </w:r>
      <w:proofErr w:type="spellEnd"/>
      <w:r w:rsidR="00EB2420">
        <w:t xml:space="preserve"> Technical University. It is hereby submitted for your information that in case it is deemed appropriate by your Institution/Establishment the student with below credentials can perform his/her internship at your Institution/Establishment. </w:t>
      </w:r>
    </w:p>
    <w:p w14:paraId="11335E4A" w14:textId="6C65B9B3" w:rsidR="00EB2420" w:rsidRDefault="00EB2420" w:rsidP="006F4DA6"/>
    <w:p w14:paraId="1591F7AC" w14:textId="5AE44FB7" w:rsidR="00EB2420" w:rsidRDefault="00EB2420" w:rsidP="00EB2420">
      <w:pPr>
        <w:jc w:val="right"/>
      </w:pPr>
      <w:r>
        <w:t>Dean, Faculty of Engineering</w:t>
      </w:r>
    </w:p>
    <w:p w14:paraId="03D2F9C6" w14:textId="4FC4CFAF" w:rsidR="00EB2420" w:rsidRDefault="00EB2420" w:rsidP="00EB2420">
      <w:pPr>
        <w:jc w:val="right"/>
      </w:pPr>
    </w:p>
    <w:p w14:paraId="56E68842" w14:textId="25E4E925" w:rsidR="00482268" w:rsidRDefault="00482268" w:rsidP="00EB2420"/>
    <w:p w14:paraId="4C60539A" w14:textId="655DB49B" w:rsidR="00EB2420" w:rsidRDefault="00EB2420" w:rsidP="00EB2420">
      <w:r>
        <w:t xml:space="preserve">Name-Surname:  </w:t>
      </w:r>
    </w:p>
    <w:p w14:paraId="52EA8016" w14:textId="5050C509" w:rsidR="00EB2420" w:rsidRDefault="00EB2420" w:rsidP="00EB2420">
      <w:r>
        <w:t>Student number:</w:t>
      </w:r>
    </w:p>
    <w:p w14:paraId="6CE67222" w14:textId="3A2AFDC0" w:rsidR="00EB2420" w:rsidRDefault="00EB2420" w:rsidP="00EB2420">
      <w:r>
        <w:t xml:space="preserve">Department:  </w:t>
      </w:r>
    </w:p>
    <w:p w14:paraId="1E5591CF" w14:textId="53C76A9F" w:rsidR="00EB2420" w:rsidRDefault="00EB2420" w:rsidP="00EB2420">
      <w:pPr>
        <w:pBdr>
          <w:bottom w:val="single" w:sz="6" w:space="1" w:color="auto"/>
        </w:pBdr>
      </w:pPr>
    </w:p>
    <w:p w14:paraId="51FF0FB0" w14:textId="08E53A4B" w:rsidR="00EB2420" w:rsidRDefault="00EB2420" w:rsidP="00482268">
      <w:pPr>
        <w:spacing w:after="0"/>
      </w:pPr>
      <w:proofErr w:type="spellStart"/>
      <w:r>
        <w:t>Eskişehir</w:t>
      </w:r>
      <w:proofErr w:type="spellEnd"/>
      <w:r>
        <w:t xml:space="preserve"> Technical University, Faculty of Engineering, </w:t>
      </w:r>
      <w:proofErr w:type="spellStart"/>
      <w:r>
        <w:t>Iki</w:t>
      </w:r>
      <w:proofErr w:type="spellEnd"/>
      <w:r>
        <w:t xml:space="preserve"> </w:t>
      </w:r>
      <w:proofErr w:type="spellStart"/>
      <w:r>
        <w:t>Eylul</w:t>
      </w:r>
      <w:proofErr w:type="spellEnd"/>
      <w:r>
        <w:t xml:space="preserve"> Campus, 26555, Eskisehir</w:t>
      </w:r>
    </w:p>
    <w:p w14:paraId="5CF9F588" w14:textId="7865929B" w:rsidR="00EB2420" w:rsidRDefault="00EB2420" w:rsidP="00482268">
      <w:pPr>
        <w:spacing w:after="0"/>
        <w:rPr>
          <w:lang w:val="fr-FR"/>
        </w:rPr>
      </w:pPr>
      <w:r w:rsidRPr="00EB2420">
        <w:rPr>
          <w:lang w:val="fr-FR"/>
        </w:rPr>
        <w:t>Phone</w:t>
      </w:r>
      <w:r w:rsidR="00482268">
        <w:rPr>
          <w:lang w:val="fr-FR"/>
        </w:rPr>
        <w:t xml:space="preserve"> </w:t>
      </w:r>
      <w:r w:rsidRPr="00EB2420">
        <w:rPr>
          <w:lang w:val="fr-FR"/>
        </w:rPr>
        <w:t>: +90 222 322 36 62. Fax</w:t>
      </w:r>
      <w:r w:rsidR="00482268">
        <w:rPr>
          <w:lang w:val="fr-FR"/>
        </w:rPr>
        <w:t xml:space="preserve"> </w:t>
      </w:r>
      <w:r w:rsidRPr="00EB2420">
        <w:rPr>
          <w:lang w:val="fr-FR"/>
        </w:rPr>
        <w:t xml:space="preserve">: +90 222 323 95 01. </w:t>
      </w:r>
      <w:r w:rsidR="00482268" w:rsidRPr="00EB2420">
        <w:rPr>
          <w:lang w:val="fr-FR"/>
        </w:rPr>
        <w:t>E-mail :</w:t>
      </w:r>
      <w:r w:rsidRPr="00EB2420">
        <w:rPr>
          <w:lang w:val="fr-FR"/>
        </w:rPr>
        <w:t xml:space="preserve"> </w:t>
      </w:r>
      <w:hyperlink r:id="rId5" w:history="1">
        <w:r w:rsidRPr="00325646">
          <w:rPr>
            <w:rStyle w:val="Hyperlink"/>
            <w:lang w:val="fr-FR"/>
          </w:rPr>
          <w:t>muhfak@eskisehir.edu.tr</w:t>
        </w:r>
      </w:hyperlink>
    </w:p>
    <w:p w14:paraId="1FAD6ABB" w14:textId="6BB63CCA" w:rsidR="00EB2420" w:rsidRPr="00EB2420" w:rsidRDefault="00EB2420" w:rsidP="00482268">
      <w:pPr>
        <w:rPr>
          <w:lang w:val="fr-FR"/>
        </w:rPr>
      </w:pPr>
      <w:r>
        <w:rPr>
          <w:lang w:val="fr-FR"/>
        </w:rPr>
        <w:t xml:space="preserve">Web : </w:t>
      </w:r>
      <w:hyperlink r:id="rId6" w:history="1">
        <w:r w:rsidR="00482268" w:rsidRPr="00325646">
          <w:rPr>
            <w:rStyle w:val="Hyperlink"/>
            <w:lang w:val="fr-FR"/>
          </w:rPr>
          <w:t>http://mf.eskisehir.edu.tr</w:t>
        </w:r>
      </w:hyperlink>
      <w:r w:rsidR="00482268">
        <w:rPr>
          <w:lang w:val="fr-FR"/>
        </w:rPr>
        <w:t xml:space="preserve"> </w:t>
      </w:r>
    </w:p>
    <w:sectPr w:rsidR="00EB2420" w:rsidRPr="00EB2420" w:rsidSect="00482268">
      <w:pgSz w:w="11906" w:h="16838"/>
      <w:pgMar w:top="56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S0NDK1MDIzMDI1NDZQ0lEKTi0uzszPAykwrAUADdp7tSwAAAA="/>
  </w:docVars>
  <w:rsids>
    <w:rsidRoot w:val="00A00CB9"/>
    <w:rsid w:val="000D44EB"/>
    <w:rsid w:val="001812C2"/>
    <w:rsid w:val="002B7461"/>
    <w:rsid w:val="00482268"/>
    <w:rsid w:val="005B2077"/>
    <w:rsid w:val="006F4DA6"/>
    <w:rsid w:val="00772BDE"/>
    <w:rsid w:val="009E38DB"/>
    <w:rsid w:val="00A00CB9"/>
    <w:rsid w:val="00BE2BA4"/>
    <w:rsid w:val="00CC6655"/>
    <w:rsid w:val="00DA42A7"/>
    <w:rsid w:val="00EB2420"/>
    <w:rsid w:val="00EE1A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40E8B7"/>
  <w15:chartTrackingRefBased/>
  <w15:docId w15:val="{C3A3371E-6F7E-487A-ACB2-6835FAFB5B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B2420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B242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mf.eskisehir.edu.tr" TargetMode="External"/><Relationship Id="rId5" Type="http://schemas.openxmlformats.org/officeDocument/2006/relationships/hyperlink" Target="mailto:muhfak@eskisehir.edu.tr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f Begum Elcioglu</dc:creator>
  <cp:keywords/>
  <dc:description/>
  <cp:lastModifiedBy>Elif Begum Elcioglu</cp:lastModifiedBy>
  <cp:revision>2</cp:revision>
  <dcterms:created xsi:type="dcterms:W3CDTF">2022-03-17T12:59:00Z</dcterms:created>
  <dcterms:modified xsi:type="dcterms:W3CDTF">2022-03-17T12:59:00Z</dcterms:modified>
</cp:coreProperties>
</file>